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659CB" w14:textId="4AAE1337" w:rsidR="002118D0" w:rsidRDefault="00BE749A">
      <w:proofErr w:type="spellStart"/>
      <w:r>
        <w:t>Niekam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toto </w:t>
      </w:r>
      <w:proofErr w:type="spellStart"/>
      <w:r>
        <w:t>miesto</w:t>
      </w:r>
      <w:proofErr w:type="spellEnd"/>
      <w:r>
        <w:t xml:space="preserve"> by </w:t>
      </w:r>
      <w:proofErr w:type="spellStart"/>
      <w:r>
        <w:t>sme</w:t>
      </w:r>
      <w:proofErr w:type="spellEnd"/>
      <w:r>
        <w:t xml:space="preserve"> </w:t>
      </w:r>
      <w:proofErr w:type="spellStart"/>
      <w:r>
        <w:t>chceli</w:t>
      </w:r>
      <w:proofErr w:type="spellEnd"/>
      <w:r>
        <w:t xml:space="preserve"> </w:t>
      </w:r>
      <w:proofErr w:type="spellStart"/>
      <w:r>
        <w:t>vysadiť</w:t>
      </w:r>
      <w:proofErr w:type="spellEnd"/>
      <w:r>
        <w:t xml:space="preserve"> </w:t>
      </w:r>
      <w:proofErr w:type="spellStart"/>
      <w:r>
        <w:t>ovocne</w:t>
      </w:r>
      <w:proofErr w:type="spellEnd"/>
      <w:r>
        <w:t xml:space="preserve"> </w:t>
      </w:r>
      <w:proofErr w:type="spellStart"/>
      <w:r>
        <w:t>stromy</w:t>
      </w:r>
      <w:proofErr w:type="spellEnd"/>
      <w:r>
        <w:t xml:space="preserve"> (</w:t>
      </w:r>
      <w:proofErr w:type="spellStart"/>
      <w:r>
        <w:t>jablone</w:t>
      </w:r>
      <w:proofErr w:type="spellEnd"/>
      <w:r>
        <w:t xml:space="preserve">) s </w:t>
      </w:r>
      <w:proofErr w:type="spellStart"/>
      <w:r>
        <w:t>nizkym</w:t>
      </w:r>
      <w:proofErr w:type="spellEnd"/>
      <w:r>
        <w:t xml:space="preserve"> </w:t>
      </w:r>
      <w:proofErr w:type="spellStart"/>
      <w:r>
        <w:t>kmenom</w:t>
      </w:r>
      <w:proofErr w:type="spellEnd"/>
      <w:r>
        <w:t>:</w:t>
      </w:r>
    </w:p>
    <w:p w14:paraId="4016B1D8" w14:textId="1BF33265" w:rsidR="00BE749A" w:rsidRDefault="00BE749A">
      <w:pPr>
        <w:rPr>
          <w:lang w:val="sk-SK"/>
        </w:rPr>
      </w:pPr>
      <w:r>
        <w:rPr>
          <w:noProof/>
          <w:lang w:val="sk-SK"/>
        </w:rPr>
        <w:drawing>
          <wp:inline distT="0" distB="0" distL="0" distR="0" wp14:anchorId="7750645C" wp14:editId="37DEB0A5">
            <wp:extent cx="4137660" cy="2331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651" cy="233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435FF" w14:textId="0899774F" w:rsidR="00BE749A" w:rsidRDefault="00BE749A">
      <w:pPr>
        <w:rPr>
          <w:lang w:val="sk-SK"/>
        </w:rPr>
      </w:pPr>
      <w:r>
        <w:rPr>
          <w:noProof/>
          <w:lang w:val="sk-SK"/>
        </w:rPr>
        <w:drawing>
          <wp:inline distT="0" distB="0" distL="0" distR="0" wp14:anchorId="1FAB1A38" wp14:editId="74D5C1A2">
            <wp:extent cx="4168140" cy="234591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923" cy="2357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2A843" w14:textId="7538A377" w:rsidR="00BE749A" w:rsidRDefault="00BE749A">
      <w:pPr>
        <w:rPr>
          <w:lang w:val="sk-SK"/>
        </w:rPr>
      </w:pPr>
      <w:r>
        <w:rPr>
          <w:lang w:val="sk-SK"/>
        </w:rPr>
        <w:t>Zároveň by sme okolo susedovej garáže až po zadný záhon chceli osadiť deliaci obrubn</w:t>
      </w:r>
      <w:r w:rsidR="00927C13">
        <w:rPr>
          <w:lang w:val="sk-SK"/>
        </w:rPr>
        <w:t>í</w:t>
      </w:r>
      <w:r>
        <w:rPr>
          <w:lang w:val="sk-SK"/>
        </w:rPr>
        <w:t>k:</w:t>
      </w:r>
    </w:p>
    <w:p w14:paraId="2F07D0E1" w14:textId="47724D80" w:rsidR="00BE749A" w:rsidRDefault="00BE749A">
      <w:pPr>
        <w:rPr>
          <w:lang w:val="sk-SK"/>
        </w:rPr>
      </w:pPr>
      <w:r>
        <w:rPr>
          <w:noProof/>
          <w:lang w:val="sk-SK"/>
        </w:rPr>
        <w:drawing>
          <wp:inline distT="0" distB="0" distL="0" distR="0" wp14:anchorId="61B5ADF5" wp14:editId="0656A2B3">
            <wp:extent cx="4503420" cy="25378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2558" cy="2543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405D7" w14:textId="179F1619" w:rsidR="00BE749A" w:rsidRDefault="00BE749A">
      <w:pPr>
        <w:rPr>
          <w:lang w:val="sk-SK"/>
        </w:rPr>
      </w:pPr>
      <w:r>
        <w:rPr>
          <w:lang w:val="sk-SK"/>
        </w:rPr>
        <w:lastRenderedPageBreak/>
        <w:t>V zadnej časti záhrady by sme potrebovali poradiť s vysadenými drevinami, prípadne niektoré obmeniť:</w:t>
      </w:r>
    </w:p>
    <w:p w14:paraId="4D1F7DBF" w14:textId="7BC0D230" w:rsidR="00BE749A" w:rsidRDefault="00BE749A">
      <w:pPr>
        <w:rPr>
          <w:lang w:val="sk-SK"/>
        </w:rPr>
      </w:pPr>
      <w:r>
        <w:rPr>
          <w:noProof/>
          <w:lang w:val="sk-SK"/>
        </w:rPr>
        <w:drawing>
          <wp:inline distT="0" distB="0" distL="0" distR="0" wp14:anchorId="516F81FB" wp14:editId="7679ED38">
            <wp:extent cx="5935980" cy="33223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C6696" w14:textId="6A10754E" w:rsidR="00BE749A" w:rsidRDefault="00BE749A">
      <w:pPr>
        <w:rPr>
          <w:lang w:val="sk-SK"/>
        </w:rPr>
      </w:pPr>
    </w:p>
    <w:p w14:paraId="147119DD" w14:textId="1745EDB4" w:rsidR="00BE749A" w:rsidRDefault="00BE749A">
      <w:pPr>
        <w:rPr>
          <w:lang w:val="sk-SK"/>
        </w:rPr>
      </w:pPr>
      <w:r>
        <w:rPr>
          <w:lang w:val="sk-SK"/>
        </w:rPr>
        <w:t>Iný pohľad na zadnú záhradu:</w:t>
      </w:r>
    </w:p>
    <w:p w14:paraId="70BCC57D" w14:textId="433647FD" w:rsidR="00BE749A" w:rsidRPr="00BE749A" w:rsidRDefault="00BE749A">
      <w:pPr>
        <w:rPr>
          <w:lang w:val="sk-SK"/>
        </w:rPr>
      </w:pPr>
      <w:r>
        <w:rPr>
          <w:noProof/>
        </w:rPr>
        <w:drawing>
          <wp:inline distT="0" distB="0" distL="0" distR="0" wp14:anchorId="14749891" wp14:editId="553A4EC9">
            <wp:extent cx="5943600" cy="33312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E749A" w:rsidRPr="00BE7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DEytjAztDQzNzdQ0lEKTi0uzszPAykwrAUAIXp13SwAAAA="/>
  </w:docVars>
  <w:rsids>
    <w:rsidRoot w:val="00BE749A"/>
    <w:rsid w:val="002118D0"/>
    <w:rsid w:val="00927C13"/>
    <w:rsid w:val="00BE7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F294A"/>
  <w15:chartTrackingRefBased/>
  <w15:docId w15:val="{DFA6C2CE-733C-4126-B8D2-E24ABE106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jova, Katarina [JNJGBS]</dc:creator>
  <cp:keywords/>
  <dc:description/>
  <cp:lastModifiedBy>Ferjova, Katarina [JNJGBS]</cp:lastModifiedBy>
  <cp:revision>1</cp:revision>
  <dcterms:created xsi:type="dcterms:W3CDTF">2022-09-16T12:17:00Z</dcterms:created>
  <dcterms:modified xsi:type="dcterms:W3CDTF">2022-09-16T12:29:00Z</dcterms:modified>
</cp:coreProperties>
</file>